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Seeking</w:t>
      </w:r>
      <w:r>
        <w:t xml:space="preserve"> </w:t>
      </w:r>
      <w:r>
        <w:t xml:space="preserve">to</w:t>
      </w:r>
      <w:r>
        <w:t xml:space="preserve"> </w:t>
      </w:r>
      <w:r>
        <w:t xml:space="preserve">Contribute</w:t>
      </w:r>
      <w:r>
        <w:t xml:space="preserve"> </w:t>
      </w:r>
      <w:r>
        <w:t xml:space="preserve">in</w:t>
      </w:r>
      <w:r>
        <w:t xml:space="preserve"> </w:t>
      </w:r>
      <w:r>
        <w:t xml:space="preserve">Canada</w:t>
      </w:r>
      <w:r>
        <w:t xml:space="preserve"> </w:t>
      </w:r>
      <w:r>
        <w:t xml:space="preserve">Vancouver</w:t>
      </w:r>
    </w:p>
    <w:bookmarkStart w:id="20" w:name="X43fdf5d2dbf00151077038a3ecbcd1f63091e71"/>
    <w:p>
      <w:pPr>
        <w:pStyle w:val="Heading1"/>
      </w:pPr>
      <w:r>
        <w:t xml:space="preserve">Personal Statement: A Commitment to Ocean Stewardship in Canada Vancouver</w:t>
      </w:r>
    </w:p>
    <w:p>
      <w:pPr>
        <w:pStyle w:val="FirstParagraph"/>
      </w:pPr>
      <w:r>
        <w:t xml:space="preserve">The rhythmic pulse of the Pacific Ocean, the salt-kissed breeze carrying the scent of kelp forests and ancient cedar, and the vibrant life teeming beneath its waves have shaped my entire existence. From childhood explorations along British Columbia’s rugged coastline to my current pursuit as a dedicated</w:t>
      </w:r>
      <w:r>
        <w:t xml:space="preserve"> </w:t>
      </w:r>
      <w:r>
        <w:rPr>
          <w:iCs/>
          <w:i/>
        </w:rPr>
        <w:t xml:space="preserve">Oceanographer</w:t>
      </w:r>
      <w:r>
        <w:t xml:space="preserve">, I have cultivated an unwavering passion for understanding, protecting, and advocating for the health of our marine environments. This Personal Statement articulates my professional journey, core motivations, and profound commitment to contributing meaningfully to the field of oceanography within the unique context of</w:t>
      </w:r>
      <w:r>
        <w:t xml:space="preserve"> </w:t>
      </w:r>
      <w:r>
        <w:rPr>
          <w:bCs/>
          <w:b/>
        </w:rPr>
        <w:t xml:space="preserve">Canada Vancouver</w:t>
      </w:r>
      <w:r>
        <w:t xml:space="preserve">. It is with deep respect for this region's ecological significance and cultural richness that I seek to establish my career here.</w:t>
      </w:r>
    </w:p>
    <w:p>
      <w:pPr>
        <w:pStyle w:val="BodyText"/>
      </w:pPr>
      <w:r>
        <w:t xml:space="preserve">My fascination with the ocean began not in a classroom, but on the shores of Tofino, where I spent countless hours observing tide pools, identifying marine species, and witnessing firsthand the delicate balance of intertidal ecosystems. This early connection evolved into academic rigor: I earned my Bachelor’s degree in Marine Biology from the University of British Columbia (UBC) Vancouver campus – an experience that immersed me in the very heart of Canada’s oceanographic research community. Courses like "Coastal Oceanography," "Marine Ecology of the Salish Sea," and "Ocean Biogeochemistry" provided not just theoretical knowledge, but a profound appreciation for the complex systems I would dedicate my career to studying. My undergraduate thesis, conducted in collaboration with researchers at the Institute of Ocean Science (IOS) in Sidney, BC, focused on microplastic accumulation patterns within juvenile salmon habitats near Vancouver Island. This project required meticulous fieldwork in challenging coastal conditions and data analysis using Canadian-specific environmental databases – a tangible first step towards applying my skills directly to local marine challenges.</w:t>
      </w:r>
    </w:p>
    <w:p>
      <w:pPr>
        <w:pStyle w:val="BodyText"/>
      </w:pPr>
      <w:r>
        <w:t xml:space="preserve">Driven by this foundational experience, I pursued a Master’s degree in Oceanography at the University of Victoria (UVic), specifically within their renowned Department of Biology and School of Earth and Ocean Sciences. My research delved into the impacts of climate-driven ocean acidification on calcifying organisms, particularly pteropods (tiny shelled plankton critical to marine food webs) in the Strait of Georgia. This work, funded partly by a Natural Sciences and Engineering Research Council (NSERC) scholarship, demanded sophisticated laboratory techniques and field sampling across Vancouver’s coastal waters. It underscored for me the urgent need for science-based management strategies to protect vulnerable species as ocean conditions rapidly change – a reality acutely felt in the Pacific Northwest. My findings were presented at the Canadian Society of Ecology and Evolution conference in Montreal, but more importantly, they resonated deeply with local stakeholders, including representatives from DFO (Department of Fisheries and Oceans) Canada and coastal First Nations communities whose traditional knowledge is invaluable for holistic ocean management. This experience solidified my understanding that effective oceanography must bridge scientific rigor with community engagement – a principle I am eager to embody in</w:t>
      </w:r>
      <w:r>
        <w:t xml:space="preserve"> </w:t>
      </w:r>
      <w:r>
        <w:rPr>
          <w:bCs/>
          <w:b/>
        </w:rPr>
        <w:t xml:space="preserve">Canada Vancouver</w:t>
      </w:r>
      <w:r>
        <w:t xml:space="preserve">.</w:t>
      </w:r>
    </w:p>
    <w:p>
      <w:pPr>
        <w:pStyle w:val="BodyText"/>
      </w:pPr>
      <w:r>
        <w:t xml:space="preserve">The decision to focus my career trajectory on Vancouver is not incidental; it is the culmination of recognizing the city and its surrounding waters as a critical global laboratory for marine science and a vital hub for ocean conservation action. Canada’s commitment, enshrined in initiatives like the Oceans Protection Plan (OPP) and the recently announced 30x30 target (protecting 30% of Canada's land and oceans by 2030), demands skilled professionals who understand both the science and the socio-ecological context. Vancouver’s unique position – bordering a globally significant marine ecoregion, home to diverse Indigenous nations with deep ocean stewardship traditions, and a nexus for international research collaboration (e.g., through Ocean Networks Canada) – offers an unparalleled opportunity to make tangible contributions. I am particularly drawn to the work being done at institutions like Fisheries and Oceans Canada’s Pacific Biological Station in Nanaimo, the Hakai Institute on Haida Gwaii (a short distance from Vancouver), and UBC’s new Ocean Gateway initiative. The prospect of collaborating with these organizations, contributing data to inform policy for the protection of species like southern resident orcas or kelp forests, is incredibly motivating.</w:t>
      </w:r>
    </w:p>
    <w:p>
      <w:pPr>
        <w:pStyle w:val="BodyText"/>
      </w:pPr>
      <w:r>
        <w:t xml:space="preserve">As an aspiring</w:t>
      </w:r>
      <w:r>
        <w:t xml:space="preserve"> </w:t>
      </w:r>
      <w:r>
        <w:rPr>
          <w:iCs/>
          <w:i/>
        </w:rPr>
        <w:t xml:space="preserve">Oceanographer</w:t>
      </w:r>
      <w:r>
        <w:t xml:space="preserve">, I am not merely seeking a job; I am seeking a place where my expertise can directly support Canada's vision for healthy, resilient oceans. My technical skills include advanced data analysis using R and Python for oceanographic datasets, proficiency in conducting field surveys (CTD casts, sediment sampling, water quality monitoring), experience with GIS for spatial analysis of marine habitats, and a strong foundation in Canadian environmental legislation relevant to coastal management. However, I believe my greatest asset is my deep-seated commitment to collaborative science. I actively listen to diverse perspectives – from Indigenous knowledge holders sharing millennia-old observations of ocean change to policymakers grappling with complex trade-offs – understanding that sustainable solutions require inclusive dialogue. In Vancouver, I envision myself contributing not just as a researcher, but as a bridge between the scientific community and local communities, ensuring our work translates into meaningful action for the Salish Sea ecosystem.</w:t>
      </w:r>
    </w:p>
    <w:p>
      <w:pPr>
        <w:pStyle w:val="BodyText"/>
      </w:pPr>
      <w:r>
        <w:t xml:space="preserve">Canada Vancouver represents more than a location; it embodies the intersection of global ocean challenges and innovative Canadian solutions. It is where my academic training meets real-world application within an ecosystem of unparalleled beauty and urgency. I am ready to bring my dedication, technical skills, collaborative spirit, and profound respect for Canada's marine environment to this dynamic city. I am eager to learn from established researchers at institutions like UBC, UVic, DFO Canada Vancouver office locations, and NGOs working on ocean conservation. My goal is clear: to become a valued member of the</w:t>
      </w:r>
      <w:r>
        <w:t xml:space="preserve"> </w:t>
      </w:r>
      <w:r>
        <w:rPr>
          <w:bCs/>
          <w:b/>
        </w:rPr>
        <w:t xml:space="preserve">Canada Vancouver</w:t>
      </w:r>
      <w:r>
        <w:t xml:space="preserve"> </w:t>
      </w:r>
      <w:r>
        <w:t xml:space="preserve">oceanographic community, contributing as an</w:t>
      </w:r>
      <w:r>
        <w:t xml:space="preserve"> </w:t>
      </w:r>
      <w:r>
        <w:rPr>
          <w:iCs/>
          <w:i/>
        </w:rPr>
        <w:t xml:space="preserve">Oceanographer</w:t>
      </w:r>
      <w:r>
        <w:t xml:space="preserve"> </w:t>
      </w:r>
      <w:r>
        <w:t xml:space="preserve">who advances scientific understanding while actively supporting the health of our shared marine home for generations to come. I am confident that my background, passion, and alignment with Canada's ocean priorities make me a strong candidate to contribute significantly from within this vibrant and essential coastal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Seeking to Contribute in Canada Vancouver</dc:title>
  <dc:creator/>
  <cp:keywords/>
  <dcterms:created xsi:type="dcterms:W3CDTF">2026-07-14T21:06:23Z</dcterms:created>
  <dcterms:modified xsi:type="dcterms:W3CDTF">2026-07-14T21:06:23Z</dcterms:modified>
</cp:coreProperties>
</file>

<file path=docProps/custom.xml><?xml version="1.0" encoding="utf-8"?>
<Properties xmlns="http://schemas.openxmlformats.org/officeDocument/2006/custom-properties" xmlns:vt="http://schemas.openxmlformats.org/officeDocument/2006/docPropsVTypes"/>
</file>